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wanwei li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anwe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20 S Park Terrace, Chicago, IL, USA chicago 606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ewanwei31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5273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ny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5/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